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4745762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B1559D">
        <w:rPr>
          <w:sz w:val="24"/>
          <w:szCs w:val="24"/>
          <w:lang w:val="en-GB"/>
        </w:rPr>
        <w:t>Texas,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7E232E9D"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4B1BE7E" w14:textId="77777777" w:rsidR="00413414" w:rsidRDefault="00413414" w:rsidP="00413414">
      <w:pPr>
        <w:spacing w:line="240" w:lineRule="auto"/>
        <w:rPr>
          <w:rFonts w:cstheme="minorHAnsi"/>
          <w:b/>
          <w:bCs/>
          <w:sz w:val="24"/>
          <w:szCs w:val="24"/>
        </w:rPr>
      </w:pPr>
    </w:p>
    <w:p w14:paraId="06D864FB" w14:textId="604B1B3E" w:rsidR="00311956" w:rsidRPr="00B1559D" w:rsidRDefault="00B1559D" w:rsidP="00413414">
      <w:pPr>
        <w:spacing w:line="240" w:lineRule="auto"/>
        <w:rPr>
          <w:rFonts w:cstheme="minorHAnsi"/>
          <w:b/>
          <w:bCs/>
          <w:sz w:val="24"/>
          <w:szCs w:val="24"/>
        </w:rPr>
        <w:sectPr w:rsidR="00311956" w:rsidRPr="00B1559D" w:rsidSect="00565E8E">
          <w:type w:val="continuous"/>
          <w:pgSz w:w="11906" w:h="16838"/>
          <w:pgMar w:top="1328" w:right="1440" w:bottom="1440" w:left="1440" w:header="708" w:footer="708" w:gutter="0"/>
          <w:cols w:space="708"/>
          <w:docGrid w:linePitch="360"/>
        </w:sectPr>
      </w:pPr>
      <w:r w:rsidRPr="00B1559D">
        <w:rPr>
          <w:rFonts w:cstheme="minorHAnsi"/>
          <w:b/>
          <w:bCs/>
          <w:sz w:val="24"/>
          <w:szCs w:val="24"/>
        </w:rPr>
        <w:t>OR</w:t>
      </w:r>
    </w:p>
    <w:p w14:paraId="3C60FBD4" w14:textId="77777777" w:rsidR="00B1559D" w:rsidRPr="005730FD" w:rsidRDefault="00B1559D" w:rsidP="00B1559D">
      <w:pPr>
        <w:tabs>
          <w:tab w:val="left" w:pos="709"/>
        </w:tabs>
        <w:spacing w:line="240" w:lineRule="auto"/>
        <w:rPr>
          <w:rFonts w:cstheme="minorHAnsi"/>
          <w:b/>
          <w:bCs/>
          <w:sz w:val="24"/>
          <w:szCs w:val="24"/>
        </w:rPr>
      </w:pPr>
      <w:r w:rsidRPr="005730FD">
        <w:rPr>
          <w:rFonts w:cstheme="minorHAnsi"/>
          <w:b/>
          <w:bCs/>
          <w:sz w:val="24"/>
          <w:szCs w:val="24"/>
        </w:rPr>
        <w:t>Witnesses</w:t>
      </w:r>
    </w:p>
    <w:p w14:paraId="6FA9D9D7" w14:textId="77777777" w:rsidR="00B1559D" w:rsidRDefault="00B1559D" w:rsidP="00B1559D">
      <w:pPr>
        <w:tabs>
          <w:tab w:val="left" w:pos="709"/>
        </w:tabs>
        <w:spacing w:line="240" w:lineRule="auto"/>
        <w:jc w:val="both"/>
        <w:rPr>
          <w:rFonts w:cstheme="minorHAnsi"/>
          <w:sz w:val="24"/>
          <w:szCs w:val="24"/>
        </w:rPr>
        <w:sectPr w:rsidR="00B1559D" w:rsidSect="007852D8">
          <w:type w:val="continuous"/>
          <w:pgSz w:w="11906" w:h="16838"/>
          <w:pgMar w:top="754" w:right="1440" w:bottom="1440" w:left="1440" w:header="283" w:footer="283" w:gutter="0"/>
          <w:cols w:space="708"/>
          <w:docGrid w:linePitch="360"/>
        </w:sectPr>
      </w:pPr>
    </w:p>
    <w:p w14:paraId="62170789" w14:textId="77777777" w:rsidR="00B1559D" w:rsidRDefault="00B1559D" w:rsidP="00B1559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28890B7B" w14:textId="77777777" w:rsidR="00B1559D" w:rsidRPr="007852D8" w:rsidRDefault="00B1559D" w:rsidP="00B1559D">
      <w:pPr>
        <w:tabs>
          <w:tab w:val="left" w:pos="284"/>
          <w:tab w:val="left" w:pos="567"/>
          <w:tab w:val="left" w:pos="709"/>
        </w:tabs>
        <w:spacing w:line="240" w:lineRule="auto"/>
        <w:rPr>
          <w:rFonts w:cstheme="minorHAnsi"/>
          <w:sz w:val="24"/>
          <w:szCs w:val="24"/>
          <w:u w:val="single"/>
        </w:rPr>
      </w:pPr>
    </w:p>
    <w:p w14:paraId="2C8A3910"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DBBEA50"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D18CE30" w14:textId="77777777" w:rsidR="00B1559D" w:rsidRDefault="00B1559D" w:rsidP="00B1559D">
      <w:pPr>
        <w:tabs>
          <w:tab w:val="left" w:pos="284"/>
          <w:tab w:val="left" w:pos="567"/>
          <w:tab w:val="left" w:pos="709"/>
        </w:tabs>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7BAADA15"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PRINT NAME</w:t>
      </w:r>
    </w:p>
    <w:p w14:paraId="647D3EE1"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3E22344" w14:textId="77777777" w:rsidR="00B1559D" w:rsidRDefault="00B1559D" w:rsidP="00B1559D">
      <w:pPr>
        <w:tabs>
          <w:tab w:val="left" w:pos="709"/>
          <w:tab w:val="left" w:pos="993"/>
        </w:tabs>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p>
    <w:p w14:paraId="056FC644" w14:textId="77777777" w:rsidR="00B1559D" w:rsidRPr="005730F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2C15DB06" w14:textId="77777777" w:rsidR="00B1559D" w:rsidRDefault="00B1559D" w:rsidP="00B1559D">
      <w:pPr>
        <w:spacing w:line="240" w:lineRule="auto"/>
        <w:rPr>
          <w:rFonts w:cstheme="minorHAnsi"/>
          <w:sz w:val="24"/>
          <w:szCs w:val="24"/>
        </w:rPr>
      </w:pPr>
    </w:p>
    <w:p w14:paraId="5D80311F" w14:textId="77777777" w:rsidR="00B1559D" w:rsidRDefault="00B1559D" w:rsidP="00B1559D">
      <w:pPr>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p>
    <w:p w14:paraId="19E95818" w14:textId="77777777" w:rsidR="00B1559D" w:rsidRDefault="00B1559D" w:rsidP="00B1559D">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7E53E6D" w14:textId="77777777" w:rsidR="00B1559D" w:rsidRPr="007852D8" w:rsidRDefault="00B1559D" w:rsidP="00B1559D">
      <w:pPr>
        <w:tabs>
          <w:tab w:val="left" w:pos="284"/>
          <w:tab w:val="left" w:pos="567"/>
          <w:tab w:val="left" w:pos="709"/>
        </w:tabs>
        <w:spacing w:line="240" w:lineRule="auto"/>
        <w:rPr>
          <w:rFonts w:cstheme="minorHAnsi"/>
          <w:sz w:val="24"/>
          <w:szCs w:val="24"/>
          <w:u w:val="single"/>
        </w:rPr>
      </w:pPr>
    </w:p>
    <w:p w14:paraId="2098ADCC"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1C50288E" w14:textId="77777777" w:rsidR="00B1559D" w:rsidRDefault="00B1559D" w:rsidP="00B1559D">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A3080F7" w14:textId="77777777" w:rsidR="00B1559D" w:rsidRDefault="00B1559D" w:rsidP="00B1559D">
      <w:pPr>
        <w:tabs>
          <w:tab w:val="left" w:pos="284"/>
          <w:tab w:val="left" w:pos="567"/>
          <w:tab w:val="left" w:pos="709"/>
        </w:tabs>
        <w:spacing w:line="240" w:lineRule="auto"/>
        <w:rPr>
          <w:rFonts w:cstheme="minorHAnsi"/>
          <w:sz w:val="24"/>
          <w:szCs w:val="24"/>
        </w:rPr>
        <w:sectPr w:rsidR="00B1559D"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1D0521B"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PRINT NAME</w:t>
      </w:r>
    </w:p>
    <w:p w14:paraId="6FEAAF7F" w14:textId="77777777" w:rsidR="00B1559D" w:rsidRDefault="00B1559D" w:rsidP="00B1559D">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195B853D" w14:textId="77777777" w:rsidR="00B1559D" w:rsidRDefault="00B1559D" w:rsidP="00B1559D">
      <w:pPr>
        <w:tabs>
          <w:tab w:val="left" w:pos="709"/>
          <w:tab w:val="left" w:pos="993"/>
        </w:tabs>
        <w:spacing w:line="240" w:lineRule="auto"/>
        <w:rPr>
          <w:rFonts w:cstheme="minorHAnsi"/>
          <w:sz w:val="24"/>
          <w:szCs w:val="24"/>
        </w:rPr>
        <w:sectPr w:rsidR="00B1559D" w:rsidSect="007852D8">
          <w:type w:val="continuous"/>
          <w:pgSz w:w="11906" w:h="16838"/>
          <w:pgMar w:top="1328" w:right="1440" w:bottom="388" w:left="1440" w:header="283" w:footer="708" w:gutter="0"/>
          <w:cols w:space="708"/>
          <w:docGrid w:linePitch="360"/>
        </w:sectPr>
      </w:pPr>
    </w:p>
    <w:p w14:paraId="06B1ADB7" w14:textId="6635B96F" w:rsidR="00413414" w:rsidRPr="00B1559D" w:rsidRDefault="00B1559D" w:rsidP="00B1559D">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413414" w:rsidRPr="00B1559D"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52E41" w14:textId="77777777" w:rsidR="00B50C12" w:rsidRDefault="00B50C12" w:rsidP="00CB37D9">
      <w:pPr>
        <w:spacing w:after="0" w:line="240" w:lineRule="auto"/>
      </w:pPr>
      <w:r>
        <w:separator/>
      </w:r>
    </w:p>
  </w:endnote>
  <w:endnote w:type="continuationSeparator" w:id="0">
    <w:p w14:paraId="17E7B493" w14:textId="77777777" w:rsidR="00B50C12" w:rsidRDefault="00B50C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00780" w14:textId="77777777" w:rsidR="00B50C12" w:rsidRDefault="00B50C12" w:rsidP="00CB37D9">
      <w:pPr>
        <w:spacing w:after="0" w:line="240" w:lineRule="auto"/>
      </w:pPr>
      <w:r>
        <w:separator/>
      </w:r>
    </w:p>
  </w:footnote>
  <w:footnote w:type="continuationSeparator" w:id="0">
    <w:p w14:paraId="175D31BA" w14:textId="77777777" w:rsidR="00B50C12" w:rsidRDefault="00B50C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0C12"/>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0:00Z</cp:lastPrinted>
  <dcterms:created xsi:type="dcterms:W3CDTF">2020-07-02T18:40:00Z</dcterms:created>
  <dcterms:modified xsi:type="dcterms:W3CDTF">2020-07-02T18:40:00Z</dcterms:modified>
</cp:coreProperties>
</file>